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FD8FC5" w14:textId="1499ED9B" w:rsidR="00BC4AEE" w:rsidRPr="0066081C" w:rsidRDefault="00B90647" w:rsidP="00BC4AEE">
      <w:pPr>
        <w:spacing w:before="160"/>
        <w:jc w:val="center"/>
        <w:rPr>
          <w:rFonts w:ascii="Times New Roman" w:hAnsi="Times New Roman"/>
          <w:b/>
          <w:color w:val="000099"/>
          <w:sz w:val="28"/>
          <w:szCs w:val="28"/>
        </w:rPr>
      </w:pPr>
      <w:r w:rsidRPr="0066081C">
        <w:rPr>
          <w:rFonts w:ascii="Times New Roman" w:hAnsi="Times New Roman"/>
          <w:i/>
          <w:iCs/>
          <w:noProof/>
          <w:color w:val="000099"/>
          <w:lang w:val="en-US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146103FE" wp14:editId="1086E9A9">
                <wp:simplePos x="0" y="0"/>
                <wp:positionH relativeFrom="column">
                  <wp:posOffset>-365</wp:posOffset>
                </wp:positionH>
                <wp:positionV relativeFrom="paragraph">
                  <wp:posOffset>-185069</wp:posOffset>
                </wp:positionV>
                <wp:extent cx="851877" cy="282102"/>
                <wp:effectExtent l="0" t="0" r="24765" b="2540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1877" cy="28210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1959812" w14:textId="78D587BD" w:rsidR="00F21BEA" w:rsidRPr="002F583B" w:rsidRDefault="00F21BEA" w:rsidP="00B90647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2F583B">
                              <w:rPr>
                                <w:rFonts w:ascii="Times New Roman" w:hAnsi="Times New Roman"/>
                                <w:b/>
                                <w:sz w:val="22"/>
                                <w:szCs w:val="22"/>
                                <w:lang w:val="en-US"/>
                              </w:rPr>
                              <w:t>Mẫu 0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46103FE" id="Text Box 31" o:spid="_x0000_s1032" type="#_x0000_t202" style="position:absolute;left:0;text-align:left;margin-left:-.05pt;margin-top:-14.55pt;width:67.1pt;height:22.2pt;z-index:2517309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" fillcolor="white [3201]" strokeweight=".5pt">
                <v:textbox>
                  <w:txbxContent>
                    <w:p w14:paraId="41959812" w14:textId="78D587BD" w:rsidR="00F21BEA" w:rsidRPr="002F583B" w:rsidRDefault="00F21BEA" w:rsidP="00B90647">
                      <w:pPr>
                        <w:jc w:val="center"/>
                        <w:rPr>
                          <w:rFonts w:ascii="Times New Roman" w:hAnsi="Times New Roman"/>
                          <w:b/>
                          <w:sz w:val="22"/>
                          <w:szCs w:val="22"/>
                          <w:lang w:val="en-US"/>
                        </w:rPr>
                      </w:pPr>
                      <w:r w:rsidRPr="002F583B">
                        <w:rPr>
                          <w:rFonts w:ascii="Times New Roman" w:hAnsi="Times New Roman"/>
                          <w:b/>
                          <w:sz w:val="22"/>
                          <w:szCs w:val="22"/>
                          <w:lang w:val="en-US"/>
                        </w:rPr>
                        <w:t>Mẫu 07</w:t>
                      </w:r>
                    </w:p>
                  </w:txbxContent>
                </v:textbox>
              </v:shape>
            </w:pict>
          </mc:Fallback>
        </mc:AlternateContent>
      </w:r>
      <w:r w:rsidR="00E04796">
        <w:rPr>
          <w:rFonts w:ascii="Times New Roman" w:hAnsi="Times New Roman"/>
          <w:b/>
          <w:color w:val="000099"/>
          <w:sz w:val="28"/>
          <w:szCs w:val="28"/>
        </w:rPr>
        <w:t>T</w:t>
      </w:r>
      <w:r w:rsidR="00BC4AEE" w:rsidRPr="0066081C">
        <w:rPr>
          <w:rFonts w:ascii="Times New Roman" w:hAnsi="Times New Roman"/>
          <w:b/>
          <w:color w:val="000099"/>
          <w:sz w:val="28"/>
          <w:szCs w:val="28"/>
        </w:rPr>
        <w:t>RƯỜNG ĐẠI HỌC HÀNG HẢI VIỆT NAM</w:t>
      </w:r>
    </w:p>
    <w:p w14:paraId="598145D1" w14:textId="77777777" w:rsidR="00BC4AEE" w:rsidRPr="0066081C" w:rsidRDefault="00BC4AEE" w:rsidP="00BC4AEE">
      <w:pPr>
        <w:jc w:val="center"/>
        <w:rPr>
          <w:rFonts w:ascii="Times New Roman" w:hAnsi="Times New Roman"/>
          <w:b/>
          <w:color w:val="000099"/>
          <w:sz w:val="28"/>
          <w:szCs w:val="28"/>
        </w:rPr>
      </w:pPr>
      <w:r w:rsidRPr="0066081C">
        <w:rPr>
          <w:rFonts w:ascii="Times New Roman" w:hAnsi="Times New Roman"/>
          <w:b/>
          <w:color w:val="000099"/>
          <w:sz w:val="28"/>
          <w:szCs w:val="28"/>
        </w:rPr>
        <w:t>KHOA/VIỆN……</w:t>
      </w:r>
    </w:p>
    <w:p w14:paraId="4F60472E" w14:textId="48BF2154" w:rsidR="00BC4AEE" w:rsidRPr="0066081C" w:rsidRDefault="00BC4AEE" w:rsidP="00BC4AEE">
      <w:pPr>
        <w:jc w:val="center"/>
        <w:rPr>
          <w:rFonts w:ascii="Times New Roman" w:hAnsi="Times New Roman"/>
          <w:color w:val="000099"/>
        </w:rPr>
      </w:pPr>
      <w:r w:rsidRPr="0066081C">
        <w:rPr>
          <w:rFonts w:ascii="Times New Roman" w:hAnsi="Times New Roman"/>
          <w:noProof/>
          <w:color w:val="000099"/>
          <w:lang w:val="en-US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4EB4976" wp14:editId="516DEA44">
                <wp:simplePos x="0" y="0"/>
                <wp:positionH relativeFrom="column">
                  <wp:posOffset>1998980</wp:posOffset>
                </wp:positionH>
                <wp:positionV relativeFrom="paragraph">
                  <wp:posOffset>27305</wp:posOffset>
                </wp:positionV>
                <wp:extent cx="1674495" cy="0"/>
                <wp:effectExtent l="0" t="0" r="0" b="0"/>
                <wp:wrapNone/>
                <wp:docPr id="19" name="Straight Arrow Connector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7449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BF99694" id="Straight Arrow Connector 19" o:spid="_x0000_s1026" type="#_x0000_t32" style="position:absolute;margin-left:157.4pt;margin-top:2.15pt;width:131.85pt;height:0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"/>
            </w:pict>
          </mc:Fallback>
        </mc:AlternateContent>
      </w:r>
    </w:p>
    <w:p w14:paraId="3B978AE6" w14:textId="77777777" w:rsidR="00BC4AEE" w:rsidRPr="0066081C" w:rsidRDefault="00BC4AEE" w:rsidP="00BC4AEE">
      <w:pPr>
        <w:jc w:val="center"/>
        <w:rPr>
          <w:rFonts w:ascii="Times New Roman" w:hAnsi="Times New Roman"/>
          <w:color w:val="000099"/>
        </w:rPr>
      </w:pPr>
    </w:p>
    <w:p w14:paraId="3FB87591" w14:textId="7F3A914A" w:rsidR="00BC4AEE" w:rsidRPr="0066081C" w:rsidRDefault="00BC4AEE" w:rsidP="00BC4AEE">
      <w:pPr>
        <w:jc w:val="center"/>
        <w:rPr>
          <w:rFonts w:ascii="Times New Roman" w:hAnsi="Times New Roman"/>
          <w:color w:val="000099"/>
        </w:rPr>
      </w:pPr>
      <w:r w:rsidRPr="0066081C">
        <w:rPr>
          <w:rFonts w:ascii="Times New Roman" w:hAnsi="Times New Roman"/>
          <w:noProof/>
          <w:color w:val="000099"/>
          <w:lang w:val="en-US"/>
        </w:rPr>
        <w:drawing>
          <wp:inline distT="0" distB="0" distL="0" distR="0" wp14:anchorId="00C115F9" wp14:editId="0A74A7EF">
            <wp:extent cx="1865630" cy="1801495"/>
            <wp:effectExtent l="0" t="0" r="1270" b="8255"/>
            <wp:docPr id="18" name="Picture 18" descr="Logo o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ok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5630" cy="180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83179D" w14:textId="77777777" w:rsidR="00BC4AEE" w:rsidRPr="0066081C" w:rsidRDefault="00BC4AEE" w:rsidP="00BC4AEE">
      <w:pPr>
        <w:jc w:val="center"/>
        <w:rPr>
          <w:rFonts w:ascii="Times New Roman" w:hAnsi="Times New Roman"/>
          <w:color w:val="000099"/>
        </w:rPr>
      </w:pPr>
    </w:p>
    <w:p w14:paraId="1A2DB702" w14:textId="77777777" w:rsidR="00BC4AEE" w:rsidRPr="0066081C" w:rsidRDefault="00BC4AEE" w:rsidP="00BC4AEE">
      <w:pPr>
        <w:jc w:val="center"/>
        <w:rPr>
          <w:rFonts w:ascii="Times New Roman" w:hAnsi="Times New Roman"/>
          <w:color w:val="000099"/>
        </w:rPr>
      </w:pPr>
    </w:p>
    <w:p w14:paraId="66D27A73" w14:textId="77777777" w:rsidR="00BC4AEE" w:rsidRPr="0066081C" w:rsidRDefault="00BC4AEE" w:rsidP="00147FB9">
      <w:pPr>
        <w:pStyle w:val="Heading2"/>
        <w:jc w:val="center"/>
        <w:rPr>
          <w:rFonts w:ascii="Times New Roman" w:hAnsi="Times New Roman" w:cs="Times New Roman"/>
          <w:b/>
          <w:bCs/>
          <w:color w:val="000099"/>
          <w:sz w:val="32"/>
          <w:szCs w:val="32"/>
        </w:rPr>
      </w:pPr>
      <w:bookmarkStart w:id="0" w:name="_BÁO_CÁO_TỔNG"/>
      <w:bookmarkEnd w:id="0"/>
      <w:r w:rsidRPr="0066081C">
        <w:rPr>
          <w:rFonts w:ascii="Times New Roman" w:hAnsi="Times New Roman" w:cs="Times New Roman"/>
          <w:b/>
          <w:bCs/>
          <w:color w:val="000099"/>
          <w:sz w:val="32"/>
          <w:szCs w:val="32"/>
        </w:rPr>
        <w:t>BÁO CÁO TỔNG KẾT</w:t>
      </w:r>
    </w:p>
    <w:p w14:paraId="33B08CDB" w14:textId="77777777" w:rsidR="00BC4AEE" w:rsidRPr="0066081C" w:rsidRDefault="00BC4AEE" w:rsidP="00BC4AEE">
      <w:pPr>
        <w:jc w:val="center"/>
        <w:rPr>
          <w:rFonts w:ascii="Times New Roman" w:hAnsi="Times New Roman"/>
          <w:color w:val="000099"/>
          <w:sz w:val="28"/>
          <w:szCs w:val="28"/>
        </w:rPr>
      </w:pPr>
    </w:p>
    <w:p w14:paraId="5B42E017" w14:textId="77777777" w:rsidR="00AB5526" w:rsidRPr="0066081C" w:rsidRDefault="00BC4AEE" w:rsidP="00BC4AEE">
      <w:pPr>
        <w:jc w:val="center"/>
        <w:rPr>
          <w:rFonts w:ascii="Times New Roman" w:hAnsi="Times New Roman"/>
          <w:b/>
          <w:color w:val="000099"/>
          <w:sz w:val="28"/>
          <w:szCs w:val="24"/>
        </w:rPr>
      </w:pPr>
      <w:r w:rsidRPr="0066081C">
        <w:rPr>
          <w:rFonts w:ascii="Times New Roman" w:hAnsi="Times New Roman"/>
          <w:b/>
          <w:color w:val="000099"/>
          <w:sz w:val="28"/>
          <w:szCs w:val="24"/>
        </w:rPr>
        <w:t xml:space="preserve">ĐỀ TÀI NGHIÊN CỨU KHOA HỌC SINH VIÊN </w:t>
      </w:r>
    </w:p>
    <w:p w14:paraId="171889CC" w14:textId="2F9BBEA1" w:rsidR="00BC4AEE" w:rsidRPr="0066081C" w:rsidRDefault="00BC4AEE" w:rsidP="00BC4AEE">
      <w:pPr>
        <w:jc w:val="center"/>
        <w:rPr>
          <w:rFonts w:ascii="Times New Roman" w:hAnsi="Times New Roman"/>
          <w:b/>
          <w:color w:val="000099"/>
          <w:sz w:val="28"/>
          <w:szCs w:val="24"/>
        </w:rPr>
      </w:pPr>
      <w:r w:rsidRPr="0066081C">
        <w:rPr>
          <w:rFonts w:ascii="Times New Roman" w:hAnsi="Times New Roman"/>
          <w:b/>
          <w:color w:val="000099"/>
          <w:sz w:val="28"/>
          <w:szCs w:val="24"/>
        </w:rPr>
        <w:t>NĂM</w:t>
      </w:r>
      <w:r w:rsidR="00AB5526" w:rsidRPr="0066081C">
        <w:rPr>
          <w:rFonts w:ascii="Times New Roman" w:hAnsi="Times New Roman"/>
          <w:b/>
          <w:color w:val="000099"/>
          <w:sz w:val="28"/>
          <w:szCs w:val="24"/>
        </w:rPr>
        <w:t xml:space="preserve"> HỌC</w:t>
      </w:r>
      <w:r w:rsidRPr="0066081C">
        <w:rPr>
          <w:rFonts w:ascii="Times New Roman" w:hAnsi="Times New Roman"/>
          <w:b/>
          <w:color w:val="000099"/>
          <w:sz w:val="28"/>
          <w:szCs w:val="24"/>
        </w:rPr>
        <w:t xml:space="preserve"> 20…..-20…..</w:t>
      </w:r>
    </w:p>
    <w:p w14:paraId="236B2197" w14:textId="77777777" w:rsidR="00BC4AEE" w:rsidRPr="0066081C" w:rsidRDefault="00BC4AEE" w:rsidP="00BC4AEE">
      <w:pPr>
        <w:jc w:val="center"/>
        <w:rPr>
          <w:rFonts w:ascii="Times New Roman" w:hAnsi="Times New Roman"/>
          <w:b/>
          <w:bCs/>
          <w:color w:val="000099"/>
          <w:sz w:val="24"/>
          <w:szCs w:val="24"/>
        </w:rPr>
      </w:pPr>
    </w:p>
    <w:p w14:paraId="5FF46676" w14:textId="77777777" w:rsidR="00BC4AEE" w:rsidRPr="0066081C" w:rsidRDefault="00BC4AEE" w:rsidP="00BC4AEE">
      <w:pPr>
        <w:jc w:val="center"/>
        <w:rPr>
          <w:rFonts w:ascii="Times New Roman" w:hAnsi="Times New Roman"/>
          <w:b/>
          <w:bCs/>
          <w:color w:val="000099"/>
          <w:sz w:val="24"/>
          <w:szCs w:val="24"/>
        </w:rPr>
      </w:pPr>
    </w:p>
    <w:p w14:paraId="3E0B9715" w14:textId="77777777" w:rsidR="00BC4AEE" w:rsidRPr="0066081C" w:rsidRDefault="00BC4AEE" w:rsidP="00BC4AEE">
      <w:pPr>
        <w:tabs>
          <w:tab w:val="left" w:pos="5479"/>
        </w:tabs>
        <w:rPr>
          <w:rFonts w:ascii="Times New Roman" w:hAnsi="Times New Roman"/>
          <w:b/>
          <w:bCs/>
          <w:color w:val="000099"/>
          <w:sz w:val="32"/>
        </w:rPr>
      </w:pPr>
      <w:r w:rsidRPr="0066081C">
        <w:rPr>
          <w:rFonts w:ascii="Times New Roman" w:hAnsi="Times New Roman"/>
          <w:b/>
          <w:bCs/>
          <w:color w:val="000099"/>
          <w:sz w:val="24"/>
          <w:szCs w:val="24"/>
        </w:rPr>
        <w:tab/>
      </w:r>
    </w:p>
    <w:p w14:paraId="3C9C9371" w14:textId="15FF11BE" w:rsidR="00BC4AEE" w:rsidRPr="0066081C" w:rsidRDefault="00AB5526" w:rsidP="00BC4AEE">
      <w:pPr>
        <w:jc w:val="center"/>
        <w:rPr>
          <w:rFonts w:ascii="Times New Roman" w:hAnsi="Times New Roman"/>
          <w:b/>
          <w:bCs/>
          <w:color w:val="000099"/>
          <w:sz w:val="32"/>
        </w:rPr>
      </w:pPr>
      <w:r w:rsidRPr="0066081C">
        <w:rPr>
          <w:rFonts w:ascii="Times New Roman" w:hAnsi="Times New Roman"/>
          <w:b/>
          <w:bCs/>
          <w:color w:val="000099"/>
          <w:sz w:val="32"/>
        </w:rPr>
        <w:t>……………………..</w:t>
      </w:r>
    </w:p>
    <w:p w14:paraId="68B2128D" w14:textId="77777777" w:rsidR="00671461" w:rsidRPr="0066081C" w:rsidRDefault="00671461" w:rsidP="00BC4AEE">
      <w:pPr>
        <w:jc w:val="center"/>
        <w:rPr>
          <w:rFonts w:ascii="Times New Roman" w:hAnsi="Times New Roman"/>
          <w:color w:val="000099"/>
        </w:rPr>
      </w:pPr>
    </w:p>
    <w:p w14:paraId="5DD12626" w14:textId="6E8CA7A5" w:rsidR="00BC4AEE" w:rsidRPr="0066081C" w:rsidRDefault="00BC4AEE" w:rsidP="00BC4AEE">
      <w:pPr>
        <w:jc w:val="center"/>
        <w:rPr>
          <w:rFonts w:ascii="Times New Roman" w:hAnsi="Times New Roman"/>
          <w:color w:val="000099"/>
        </w:rPr>
      </w:pPr>
      <w:r w:rsidRPr="0066081C">
        <w:rPr>
          <w:rFonts w:ascii="Times New Roman" w:hAnsi="Times New Roman"/>
          <w:color w:val="000099"/>
        </w:rPr>
        <w:t xml:space="preserve">Thuộc nhóm ngành khoa học: </w:t>
      </w:r>
      <w:r w:rsidR="00AB5526" w:rsidRPr="0066081C">
        <w:rPr>
          <w:rFonts w:ascii="Times New Roman" w:hAnsi="Times New Roman"/>
          <w:color w:val="000099"/>
        </w:rPr>
        <w:t>…………</w:t>
      </w:r>
    </w:p>
    <w:p w14:paraId="3BB16050" w14:textId="77777777" w:rsidR="00BC4AEE" w:rsidRPr="0066081C" w:rsidRDefault="00BC4AEE" w:rsidP="00BC4AEE">
      <w:pPr>
        <w:jc w:val="center"/>
        <w:rPr>
          <w:rFonts w:ascii="Times New Roman" w:hAnsi="Times New Roman"/>
          <w:color w:val="000099"/>
        </w:rPr>
      </w:pPr>
    </w:p>
    <w:p w14:paraId="1EC8B51B" w14:textId="77777777" w:rsidR="00BC4AEE" w:rsidRPr="0066081C" w:rsidRDefault="00BC4AEE" w:rsidP="00BC4AEE">
      <w:pPr>
        <w:jc w:val="center"/>
        <w:rPr>
          <w:rFonts w:ascii="Times New Roman" w:hAnsi="Times New Roman"/>
          <w:color w:val="000099"/>
        </w:rPr>
      </w:pPr>
    </w:p>
    <w:p w14:paraId="14D890B2" w14:textId="77777777" w:rsidR="00BC4AEE" w:rsidRPr="0066081C" w:rsidRDefault="00BC4AEE" w:rsidP="00BC4AEE">
      <w:pPr>
        <w:spacing w:line="360" w:lineRule="auto"/>
        <w:ind w:firstLine="720"/>
        <w:jc w:val="both"/>
        <w:rPr>
          <w:rFonts w:ascii="Times New Roman" w:hAnsi="Times New Roman"/>
          <w:b/>
          <w:color w:val="000099"/>
        </w:rPr>
      </w:pPr>
      <w:r w:rsidRPr="0066081C">
        <w:rPr>
          <w:rFonts w:ascii="Times New Roman" w:hAnsi="Times New Roman"/>
          <w:b/>
          <w:color w:val="000099"/>
        </w:rPr>
        <w:t>Họ và tên:</w:t>
      </w:r>
    </w:p>
    <w:p w14:paraId="5333C5DE" w14:textId="11E0C646" w:rsidR="00BC4AEE" w:rsidRPr="0066081C" w:rsidRDefault="00BC4AEE" w:rsidP="00BC4AEE">
      <w:pPr>
        <w:spacing w:line="360" w:lineRule="auto"/>
        <w:ind w:left="720" w:firstLine="720"/>
        <w:jc w:val="both"/>
        <w:rPr>
          <w:rFonts w:ascii="Times New Roman" w:hAnsi="Times New Roman"/>
          <w:b/>
          <w:color w:val="000099"/>
        </w:rPr>
      </w:pPr>
      <w:r w:rsidRPr="0066081C">
        <w:rPr>
          <w:rFonts w:ascii="Times New Roman" w:hAnsi="Times New Roman"/>
          <w:b/>
          <w:color w:val="000099"/>
        </w:rPr>
        <w:t xml:space="preserve">Nguyễn Thị </w:t>
      </w:r>
      <w:r w:rsidR="00AB5526" w:rsidRPr="0066081C">
        <w:rPr>
          <w:rFonts w:ascii="Times New Roman" w:hAnsi="Times New Roman"/>
          <w:b/>
          <w:color w:val="000099"/>
        </w:rPr>
        <w:t>X</w:t>
      </w:r>
      <w:r w:rsidRPr="0066081C">
        <w:rPr>
          <w:rFonts w:ascii="Times New Roman" w:hAnsi="Times New Roman"/>
          <w:b/>
          <w:color w:val="000099"/>
        </w:rPr>
        <w:tab/>
        <w:t>Năm thứ 4/Tổng số năm đào tạo 4.5</w:t>
      </w:r>
    </w:p>
    <w:p w14:paraId="043AC140" w14:textId="1BFD7E15" w:rsidR="00BC4AEE" w:rsidRPr="0066081C" w:rsidRDefault="00BC4AEE" w:rsidP="00BC4AEE">
      <w:pPr>
        <w:spacing w:line="360" w:lineRule="auto"/>
        <w:ind w:left="720" w:firstLine="720"/>
        <w:jc w:val="both"/>
        <w:rPr>
          <w:rFonts w:ascii="Times New Roman" w:hAnsi="Times New Roman"/>
          <w:color w:val="000099"/>
        </w:rPr>
      </w:pPr>
      <w:r w:rsidRPr="0066081C">
        <w:rPr>
          <w:rFonts w:ascii="Times New Roman" w:hAnsi="Times New Roman"/>
          <w:color w:val="000099"/>
        </w:rPr>
        <w:t xml:space="preserve">Bùi Thị </w:t>
      </w:r>
      <w:r w:rsidR="00AB5526" w:rsidRPr="0066081C">
        <w:rPr>
          <w:rFonts w:ascii="Times New Roman" w:hAnsi="Times New Roman"/>
          <w:color w:val="000099"/>
        </w:rPr>
        <w:t>X</w:t>
      </w:r>
      <w:r w:rsidRPr="0066081C">
        <w:rPr>
          <w:rFonts w:ascii="Times New Roman" w:hAnsi="Times New Roman"/>
          <w:color w:val="000099"/>
        </w:rPr>
        <w:t xml:space="preserve"> </w:t>
      </w:r>
      <w:r w:rsidRPr="0066081C">
        <w:rPr>
          <w:rFonts w:ascii="Times New Roman" w:hAnsi="Times New Roman"/>
          <w:color w:val="000099"/>
        </w:rPr>
        <w:tab/>
      </w:r>
      <w:r w:rsidRPr="0066081C">
        <w:rPr>
          <w:rFonts w:ascii="Times New Roman" w:hAnsi="Times New Roman"/>
          <w:color w:val="000099"/>
        </w:rPr>
        <w:tab/>
        <w:t>Năm thứ 3/Tổng số năm đào tạo 4.5</w:t>
      </w:r>
    </w:p>
    <w:p w14:paraId="5D14616E" w14:textId="6D1954D7" w:rsidR="00BC4AEE" w:rsidRPr="0066081C" w:rsidRDefault="00BC4AEE" w:rsidP="00BC4AEE">
      <w:pPr>
        <w:spacing w:line="360" w:lineRule="auto"/>
        <w:ind w:left="720" w:firstLine="720"/>
        <w:jc w:val="both"/>
        <w:rPr>
          <w:rFonts w:ascii="Times New Roman" w:hAnsi="Times New Roman"/>
          <w:color w:val="000099"/>
        </w:rPr>
      </w:pPr>
      <w:r w:rsidRPr="0066081C">
        <w:rPr>
          <w:rFonts w:ascii="Times New Roman" w:hAnsi="Times New Roman"/>
          <w:color w:val="000099"/>
        </w:rPr>
        <w:t xml:space="preserve">Trần Ngọc </w:t>
      </w:r>
      <w:r w:rsidR="00AB5526" w:rsidRPr="0066081C">
        <w:rPr>
          <w:rFonts w:ascii="Times New Roman" w:hAnsi="Times New Roman"/>
          <w:color w:val="000099"/>
        </w:rPr>
        <w:t>X</w:t>
      </w:r>
      <w:r w:rsidRPr="0066081C">
        <w:rPr>
          <w:rFonts w:ascii="Times New Roman" w:hAnsi="Times New Roman"/>
          <w:color w:val="000099"/>
        </w:rPr>
        <w:t xml:space="preserve"> </w:t>
      </w:r>
      <w:r w:rsidRPr="0066081C">
        <w:rPr>
          <w:rFonts w:ascii="Times New Roman" w:hAnsi="Times New Roman"/>
          <w:color w:val="000099"/>
        </w:rPr>
        <w:tab/>
      </w:r>
      <w:r w:rsidRPr="0066081C">
        <w:rPr>
          <w:rFonts w:ascii="Times New Roman" w:hAnsi="Times New Roman"/>
          <w:color w:val="000099"/>
        </w:rPr>
        <w:tab/>
        <w:t>Năm thứ 3/Tổng số năm đào tạo 4.5</w:t>
      </w:r>
    </w:p>
    <w:p w14:paraId="71EAA71A" w14:textId="77777777" w:rsidR="00BC4AEE" w:rsidRPr="0066081C" w:rsidRDefault="00BC4AEE" w:rsidP="00BC4AEE">
      <w:pPr>
        <w:spacing w:line="360" w:lineRule="auto"/>
        <w:ind w:firstLine="720"/>
        <w:jc w:val="both"/>
        <w:rPr>
          <w:rFonts w:ascii="Times New Roman" w:hAnsi="Times New Roman"/>
          <w:b/>
          <w:color w:val="000099"/>
        </w:rPr>
      </w:pPr>
    </w:p>
    <w:p w14:paraId="52199119" w14:textId="77777777" w:rsidR="00BC4AEE" w:rsidRPr="0066081C" w:rsidRDefault="00BC4AEE" w:rsidP="00BC4AEE">
      <w:pPr>
        <w:spacing w:line="360" w:lineRule="auto"/>
        <w:ind w:firstLine="720"/>
        <w:jc w:val="both"/>
        <w:rPr>
          <w:rFonts w:ascii="Times New Roman" w:hAnsi="Times New Roman"/>
          <w:b/>
          <w:color w:val="000099"/>
        </w:rPr>
      </w:pPr>
      <w:r w:rsidRPr="0066081C">
        <w:rPr>
          <w:rFonts w:ascii="Times New Roman" w:hAnsi="Times New Roman"/>
          <w:b/>
          <w:color w:val="000099"/>
        </w:rPr>
        <w:t>Giảng viên hướng dẫn: ThS. Nguyễn Văn A</w:t>
      </w:r>
    </w:p>
    <w:p w14:paraId="39E04147" w14:textId="77777777" w:rsidR="00BC4AEE" w:rsidRPr="0066081C" w:rsidRDefault="00BC4AEE" w:rsidP="00BC4AEE">
      <w:pPr>
        <w:spacing w:line="360" w:lineRule="auto"/>
        <w:ind w:firstLine="720"/>
        <w:jc w:val="both"/>
        <w:rPr>
          <w:rFonts w:ascii="Times New Roman" w:hAnsi="Times New Roman"/>
          <w:b/>
          <w:color w:val="000099"/>
        </w:rPr>
      </w:pPr>
    </w:p>
    <w:p w14:paraId="6B35086C" w14:textId="77777777" w:rsidR="00BC4AEE" w:rsidRPr="0066081C" w:rsidRDefault="00BC4AEE" w:rsidP="00BC4AEE">
      <w:pPr>
        <w:spacing w:line="360" w:lineRule="auto"/>
        <w:ind w:firstLine="720"/>
        <w:jc w:val="center"/>
        <w:rPr>
          <w:rFonts w:ascii="Times New Roman" w:hAnsi="Times New Roman"/>
          <w:b/>
          <w:color w:val="000099"/>
        </w:rPr>
      </w:pPr>
    </w:p>
    <w:p w14:paraId="6C9109F2" w14:textId="77777777" w:rsidR="00BC4AEE" w:rsidRPr="0066081C" w:rsidRDefault="00BC4AEE" w:rsidP="00BC4AEE">
      <w:pPr>
        <w:tabs>
          <w:tab w:val="left" w:pos="4320"/>
        </w:tabs>
        <w:spacing w:line="360" w:lineRule="auto"/>
        <w:ind w:firstLine="720"/>
        <w:jc w:val="both"/>
        <w:rPr>
          <w:rFonts w:ascii="Times New Roman" w:hAnsi="Times New Roman"/>
          <w:b/>
          <w:color w:val="000099"/>
        </w:rPr>
      </w:pPr>
      <w:r w:rsidRPr="0066081C">
        <w:rPr>
          <w:rFonts w:ascii="Times New Roman" w:hAnsi="Times New Roman"/>
          <w:b/>
          <w:color w:val="000099"/>
        </w:rPr>
        <w:tab/>
      </w:r>
    </w:p>
    <w:p w14:paraId="13378CB7" w14:textId="77777777" w:rsidR="00BC4AEE" w:rsidRPr="0066081C" w:rsidRDefault="00BC4AEE" w:rsidP="00BC4AEE">
      <w:pPr>
        <w:jc w:val="center"/>
        <w:rPr>
          <w:rFonts w:ascii="Times New Roman" w:hAnsi="Times New Roman"/>
          <w:b/>
          <w:color w:val="000099"/>
          <w:sz w:val="44"/>
        </w:rPr>
      </w:pPr>
    </w:p>
    <w:p w14:paraId="7D43160C" w14:textId="77777777" w:rsidR="00BC4AEE" w:rsidRPr="0066081C" w:rsidRDefault="00BC4AEE" w:rsidP="00BC4AEE">
      <w:pPr>
        <w:jc w:val="center"/>
        <w:rPr>
          <w:rFonts w:ascii="Times New Roman" w:hAnsi="Times New Roman"/>
          <w:b/>
          <w:color w:val="000099"/>
        </w:rPr>
      </w:pPr>
    </w:p>
    <w:p w14:paraId="3630B4A5" w14:textId="77777777" w:rsidR="000D08D1" w:rsidRPr="0066081C" w:rsidRDefault="000D08D1" w:rsidP="00BC4AEE">
      <w:pPr>
        <w:jc w:val="center"/>
        <w:rPr>
          <w:rFonts w:ascii="Times New Roman" w:hAnsi="Times New Roman"/>
          <w:b/>
          <w:color w:val="000099"/>
        </w:rPr>
      </w:pPr>
    </w:p>
    <w:p w14:paraId="77D97733" w14:textId="740E5297" w:rsidR="00323FE7" w:rsidRPr="0066081C" w:rsidRDefault="003A181C" w:rsidP="000D08D1">
      <w:pPr>
        <w:jc w:val="center"/>
        <w:rPr>
          <w:rFonts w:ascii="Times New Roman" w:hAnsi="Times New Roman"/>
          <w:b/>
          <w:color w:val="000099"/>
        </w:rPr>
        <w:sectPr w:rsidR="00323FE7" w:rsidRPr="0066081C" w:rsidSect="00AB5526">
          <w:headerReference w:type="default" r:id="rId9"/>
          <w:footerReference w:type="default" r:id="rId10"/>
          <w:pgSz w:w="11907" w:h="16840" w:code="9"/>
          <w:pgMar w:top="1134" w:right="1134" w:bottom="1134" w:left="1701" w:header="720" w:footer="720" w:gutter="0"/>
          <w:pgBorders>
            <w:top w:val="thinThickSmallGap" w:sz="24" w:space="1" w:color="auto"/>
            <w:left w:val="thinThickSmallGap" w:sz="24" w:space="4" w:color="auto"/>
            <w:bottom w:val="thickThinSmallGap" w:sz="24" w:space="1" w:color="auto"/>
            <w:right w:val="thickThinSmallGap" w:sz="24" w:space="4" w:color="auto"/>
          </w:pgBorders>
          <w:pgNumType w:start="1"/>
          <w:cols w:space="720"/>
          <w:docGrid w:linePitch="360"/>
        </w:sectPr>
      </w:pPr>
      <w:r w:rsidRPr="0066081C">
        <w:rPr>
          <w:rFonts w:ascii="Times New Roman" w:hAnsi="Times New Roman"/>
          <w:b/>
          <w:color w:val="000099"/>
        </w:rPr>
        <w:t>HẢI PHÒNG 20</w:t>
      </w:r>
      <w:r w:rsidR="000D08D1" w:rsidRPr="0066081C">
        <w:rPr>
          <w:rFonts w:ascii="Times New Roman" w:hAnsi="Times New Roman"/>
          <w:b/>
          <w:color w:val="000099"/>
        </w:rPr>
        <w:t>….</w:t>
      </w:r>
      <w:bookmarkStart w:id="1" w:name="_GoBack"/>
      <w:bookmarkEnd w:id="1"/>
    </w:p>
    <w:p w14:paraId="0BE20138" w14:textId="77777777" w:rsidR="00916F4F" w:rsidRPr="0066081C" w:rsidRDefault="00916F4F" w:rsidP="00E04796">
      <w:pPr>
        <w:spacing w:before="120"/>
        <w:rPr>
          <w:rFonts w:ascii="Times New Roman" w:hAnsi="Times New Roman"/>
          <w:noProof/>
          <w:color w:val="000099"/>
          <w:sz w:val="28"/>
          <w:szCs w:val="28"/>
          <w:lang w:val="en-US"/>
        </w:rPr>
      </w:pPr>
    </w:p>
    <w:sectPr w:rsidR="00916F4F" w:rsidRPr="0066081C" w:rsidSect="00AF3CCE">
      <w:headerReference w:type="default" r:id="rId11"/>
      <w:footerReference w:type="default" r:id="rId12"/>
      <w:pgSz w:w="11907" w:h="16840" w:code="9"/>
      <w:pgMar w:top="1134" w:right="1134" w:bottom="1134" w:left="1701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004BE6F" w14:textId="77777777" w:rsidR="00452C80" w:rsidRDefault="00452C80" w:rsidP="008504A6">
      <w:r>
        <w:separator/>
      </w:r>
    </w:p>
  </w:endnote>
  <w:endnote w:type="continuationSeparator" w:id="0">
    <w:p w14:paraId="1120F285" w14:textId="77777777" w:rsidR="00452C80" w:rsidRDefault="00452C80" w:rsidP="008504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.VnTime">
    <w:altName w:val="Times New Roman"/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.VnTimeH">
    <w:altName w:val="Times New Roman"/>
    <w:panose1 w:val="020B7200000000000000"/>
    <w:charset w:val="00"/>
    <w:family w:val="swiss"/>
    <w:pitch w:val="variable"/>
    <w:sig w:usb0="00000007" w:usb1="00000000" w:usb2="00000000" w:usb3="00000000" w:csb0="0000001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365AD3" w14:textId="236E3310" w:rsidR="00F21BEA" w:rsidRPr="00BD63D0" w:rsidRDefault="00F21BEA" w:rsidP="00323FE7">
    <w:pPr>
      <w:pStyle w:val="Footer"/>
      <w:jc w:val="center"/>
      <w:rPr>
        <w:rFonts w:ascii="Times New Roman" w:hAnsi="Times New Roman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3332A0" w14:textId="77777777" w:rsidR="00F21BEA" w:rsidRPr="00BD63D0" w:rsidRDefault="00F21BEA" w:rsidP="00323FE7">
    <w:pPr>
      <w:pStyle w:val="Footer"/>
      <w:jc w:val="center"/>
      <w:rPr>
        <w:rFonts w:ascii="Times New Roman" w:hAnsi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7699D56" w14:textId="77777777" w:rsidR="00452C80" w:rsidRDefault="00452C80" w:rsidP="008504A6">
      <w:r>
        <w:separator/>
      </w:r>
    </w:p>
  </w:footnote>
  <w:footnote w:type="continuationSeparator" w:id="0">
    <w:p w14:paraId="29FB3881" w14:textId="77777777" w:rsidR="00452C80" w:rsidRDefault="00452C80" w:rsidP="008504A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307D9A" w14:textId="77777777" w:rsidR="00F21BEA" w:rsidRDefault="00F21BE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2F2240" w14:textId="77777777" w:rsidR="00F21BEA" w:rsidRDefault="00F21BE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D11534"/>
    <w:multiLevelType w:val="hybridMultilevel"/>
    <w:tmpl w:val="5BD448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CA1AC2"/>
    <w:multiLevelType w:val="hybridMultilevel"/>
    <w:tmpl w:val="F7785D54"/>
    <w:lvl w:ilvl="0" w:tplc="840C57D4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11D9552C"/>
    <w:multiLevelType w:val="hybridMultilevel"/>
    <w:tmpl w:val="7690CEB4"/>
    <w:lvl w:ilvl="0" w:tplc="DC681F06">
      <w:start w:val="4"/>
      <w:numFmt w:val="bullet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371FB5"/>
    <w:multiLevelType w:val="hybridMultilevel"/>
    <w:tmpl w:val="A70887DC"/>
    <w:lvl w:ilvl="0" w:tplc="2FA08E8A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63E4B12"/>
    <w:multiLevelType w:val="hybridMultilevel"/>
    <w:tmpl w:val="9BA6D84C"/>
    <w:lvl w:ilvl="0" w:tplc="55F880E6">
      <w:start w:val="2"/>
      <w:numFmt w:val="bullet"/>
      <w:lvlText w:val="-"/>
      <w:lvlJc w:val="left"/>
      <w:pPr>
        <w:ind w:left="531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2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91" w:hanging="360"/>
      </w:pPr>
      <w:rPr>
        <w:rFonts w:ascii="Wingdings" w:hAnsi="Wingdings" w:hint="default"/>
      </w:rPr>
    </w:lvl>
  </w:abstractNum>
  <w:abstractNum w:abstractNumId="5" w15:restartNumberingAfterBreak="0">
    <w:nsid w:val="2A7E5724"/>
    <w:multiLevelType w:val="hybridMultilevel"/>
    <w:tmpl w:val="1CFC58F0"/>
    <w:lvl w:ilvl="0" w:tplc="5E4CF740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E261E82"/>
    <w:multiLevelType w:val="hybridMultilevel"/>
    <w:tmpl w:val="F330FE6E"/>
    <w:lvl w:ilvl="0" w:tplc="4630EC8A">
      <w:start w:val="3"/>
      <w:numFmt w:val="bullet"/>
      <w:lvlText w:val="-"/>
      <w:lvlJc w:val="left"/>
      <w:pPr>
        <w:ind w:left="92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1" w:hanging="360"/>
      </w:pPr>
      <w:rPr>
        <w:rFonts w:ascii="Wingdings" w:hAnsi="Wingdings" w:hint="default"/>
      </w:rPr>
    </w:lvl>
  </w:abstractNum>
  <w:abstractNum w:abstractNumId="7" w15:restartNumberingAfterBreak="0">
    <w:nsid w:val="33295E8C"/>
    <w:multiLevelType w:val="hybridMultilevel"/>
    <w:tmpl w:val="5A3C2FAC"/>
    <w:lvl w:ilvl="0" w:tplc="FE721F34">
      <w:start w:val="2"/>
      <w:numFmt w:val="bullet"/>
      <w:lvlText w:val="-"/>
      <w:lvlJc w:val="left"/>
      <w:pPr>
        <w:ind w:left="531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91" w:hanging="360"/>
      </w:pPr>
      <w:rPr>
        <w:rFonts w:ascii="Wingdings" w:hAnsi="Wingdings" w:hint="default"/>
      </w:rPr>
    </w:lvl>
  </w:abstractNum>
  <w:abstractNum w:abstractNumId="8" w15:restartNumberingAfterBreak="0">
    <w:nsid w:val="35DA27BA"/>
    <w:multiLevelType w:val="hybridMultilevel"/>
    <w:tmpl w:val="9CDC30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672055"/>
    <w:multiLevelType w:val="hybridMultilevel"/>
    <w:tmpl w:val="91528E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C4002D"/>
    <w:multiLevelType w:val="hybridMultilevel"/>
    <w:tmpl w:val="C6367B24"/>
    <w:lvl w:ilvl="0" w:tplc="76BEDC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24D3886"/>
    <w:multiLevelType w:val="hybridMultilevel"/>
    <w:tmpl w:val="473063E4"/>
    <w:lvl w:ilvl="0" w:tplc="10C0DB4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494F2EE7"/>
    <w:multiLevelType w:val="hybridMultilevel"/>
    <w:tmpl w:val="F560F686"/>
    <w:lvl w:ilvl="0" w:tplc="A6B4B3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C2A3CBA"/>
    <w:multiLevelType w:val="hybridMultilevel"/>
    <w:tmpl w:val="C98EFAF6"/>
    <w:lvl w:ilvl="0" w:tplc="3536DBF4">
      <w:start w:val="7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545F0AF2"/>
    <w:multiLevelType w:val="hybridMultilevel"/>
    <w:tmpl w:val="094279D0"/>
    <w:lvl w:ilvl="0" w:tplc="45FA08A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491000D"/>
    <w:multiLevelType w:val="hybridMultilevel"/>
    <w:tmpl w:val="5BD425E0"/>
    <w:lvl w:ilvl="0" w:tplc="43A09B88">
      <w:start w:val="10"/>
      <w:numFmt w:val="bullet"/>
      <w:lvlText w:val=""/>
      <w:lvlJc w:val="left"/>
      <w:pPr>
        <w:ind w:left="927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6" w15:restartNumberingAfterBreak="0">
    <w:nsid w:val="55206D88"/>
    <w:multiLevelType w:val="hybridMultilevel"/>
    <w:tmpl w:val="B2482226"/>
    <w:lvl w:ilvl="0" w:tplc="E4DC809E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 w15:restartNumberingAfterBreak="0">
    <w:nsid w:val="584F29EE"/>
    <w:multiLevelType w:val="hybridMultilevel"/>
    <w:tmpl w:val="DE78458A"/>
    <w:lvl w:ilvl="0" w:tplc="BEC4D6C4">
      <w:start w:val="7"/>
      <w:numFmt w:val="bullet"/>
      <w:suff w:val="space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C07FD1"/>
    <w:multiLevelType w:val="hybridMultilevel"/>
    <w:tmpl w:val="0574867A"/>
    <w:lvl w:ilvl="0" w:tplc="E05CBDFC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DA7BF4"/>
    <w:multiLevelType w:val="hybridMultilevel"/>
    <w:tmpl w:val="8EEEC03E"/>
    <w:lvl w:ilvl="0" w:tplc="327296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60A4F26"/>
    <w:multiLevelType w:val="hybridMultilevel"/>
    <w:tmpl w:val="52C48E44"/>
    <w:lvl w:ilvl="0" w:tplc="60C83E1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8E73CD8"/>
    <w:multiLevelType w:val="hybridMultilevel"/>
    <w:tmpl w:val="ECFE7FEE"/>
    <w:lvl w:ilvl="0" w:tplc="905236D4"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2" w15:restartNumberingAfterBreak="0">
    <w:nsid w:val="69F40634"/>
    <w:multiLevelType w:val="hybridMultilevel"/>
    <w:tmpl w:val="61821E2A"/>
    <w:lvl w:ilvl="0" w:tplc="84CC0086">
      <w:start w:val="2"/>
      <w:numFmt w:val="bullet"/>
      <w:lvlText w:val="-"/>
      <w:lvlJc w:val="left"/>
      <w:pPr>
        <w:ind w:left="531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2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91" w:hanging="360"/>
      </w:pPr>
      <w:rPr>
        <w:rFonts w:ascii="Wingdings" w:hAnsi="Wingdings" w:hint="default"/>
      </w:rPr>
    </w:lvl>
  </w:abstractNum>
  <w:abstractNum w:abstractNumId="23" w15:restartNumberingAfterBreak="0">
    <w:nsid w:val="6DA52330"/>
    <w:multiLevelType w:val="hybridMultilevel"/>
    <w:tmpl w:val="9CDC30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44D6D3A"/>
    <w:multiLevelType w:val="hybridMultilevel"/>
    <w:tmpl w:val="BB44C3EC"/>
    <w:lvl w:ilvl="0" w:tplc="0ACEFF0A">
      <w:start w:val="1"/>
      <w:numFmt w:val="upperLetter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5" w15:restartNumberingAfterBreak="0">
    <w:nsid w:val="75714233"/>
    <w:multiLevelType w:val="hybridMultilevel"/>
    <w:tmpl w:val="DBFE4376"/>
    <w:lvl w:ilvl="0" w:tplc="7036478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B8E5575"/>
    <w:multiLevelType w:val="hybridMultilevel"/>
    <w:tmpl w:val="472A71AE"/>
    <w:lvl w:ilvl="0" w:tplc="F316578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0"/>
  </w:num>
  <w:num w:numId="3">
    <w:abstractNumId w:val="20"/>
  </w:num>
  <w:num w:numId="4">
    <w:abstractNumId w:val="6"/>
  </w:num>
  <w:num w:numId="5">
    <w:abstractNumId w:val="6"/>
  </w:num>
  <w:num w:numId="6">
    <w:abstractNumId w:val="25"/>
  </w:num>
  <w:num w:numId="7">
    <w:abstractNumId w:val="12"/>
  </w:num>
  <w:num w:numId="8">
    <w:abstractNumId w:val="24"/>
  </w:num>
  <w:num w:numId="9">
    <w:abstractNumId w:val="1"/>
  </w:num>
  <w:num w:numId="10">
    <w:abstractNumId w:val="19"/>
  </w:num>
  <w:num w:numId="11">
    <w:abstractNumId w:val="5"/>
  </w:num>
  <w:num w:numId="12">
    <w:abstractNumId w:val="21"/>
  </w:num>
  <w:num w:numId="13">
    <w:abstractNumId w:val="9"/>
  </w:num>
  <w:num w:numId="14">
    <w:abstractNumId w:val="14"/>
  </w:num>
  <w:num w:numId="15">
    <w:abstractNumId w:val="11"/>
  </w:num>
  <w:num w:numId="16">
    <w:abstractNumId w:val="13"/>
  </w:num>
  <w:num w:numId="17">
    <w:abstractNumId w:val="8"/>
  </w:num>
  <w:num w:numId="18">
    <w:abstractNumId w:val="23"/>
  </w:num>
  <w:num w:numId="19">
    <w:abstractNumId w:val="26"/>
  </w:num>
  <w:num w:numId="20">
    <w:abstractNumId w:val="17"/>
  </w:num>
  <w:num w:numId="21">
    <w:abstractNumId w:val="15"/>
  </w:num>
  <w:num w:numId="22">
    <w:abstractNumId w:val="16"/>
  </w:num>
  <w:num w:numId="23">
    <w:abstractNumId w:val="18"/>
  </w:num>
  <w:num w:numId="24">
    <w:abstractNumId w:val="2"/>
  </w:num>
  <w:num w:numId="25">
    <w:abstractNumId w:val="0"/>
  </w:num>
  <w:num w:numId="26">
    <w:abstractNumId w:val="7"/>
  </w:num>
  <w:num w:numId="27">
    <w:abstractNumId w:val="22"/>
  </w:num>
  <w:num w:numId="2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hideSpellingErrors/>
  <w:documentProtection w:edit="trackedChanges" w:enforcement="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wNTM1NDY3NzO2NDZU0lEKTi0uzszPAykwNK4FAE/TST4tAAAA"/>
  </w:docVars>
  <w:rsids>
    <w:rsidRoot w:val="00503060"/>
    <w:rsid w:val="00015265"/>
    <w:rsid w:val="000205C6"/>
    <w:rsid w:val="00032F16"/>
    <w:rsid w:val="00033444"/>
    <w:rsid w:val="0003662D"/>
    <w:rsid w:val="00036654"/>
    <w:rsid w:val="00036F53"/>
    <w:rsid w:val="000374FF"/>
    <w:rsid w:val="00043AA8"/>
    <w:rsid w:val="000442EE"/>
    <w:rsid w:val="00061349"/>
    <w:rsid w:val="00065D4C"/>
    <w:rsid w:val="00067DB5"/>
    <w:rsid w:val="000723D8"/>
    <w:rsid w:val="0007303B"/>
    <w:rsid w:val="00073DE6"/>
    <w:rsid w:val="000776D3"/>
    <w:rsid w:val="00085331"/>
    <w:rsid w:val="00085E7B"/>
    <w:rsid w:val="000A44B3"/>
    <w:rsid w:val="000A4807"/>
    <w:rsid w:val="000C1CD2"/>
    <w:rsid w:val="000C2B0F"/>
    <w:rsid w:val="000C3F40"/>
    <w:rsid w:val="000C57DE"/>
    <w:rsid w:val="000C6B3A"/>
    <w:rsid w:val="000D08D1"/>
    <w:rsid w:val="000E08FC"/>
    <w:rsid w:val="000E4EBB"/>
    <w:rsid w:val="000F35FA"/>
    <w:rsid w:val="000F3685"/>
    <w:rsid w:val="00105831"/>
    <w:rsid w:val="00106416"/>
    <w:rsid w:val="0011356F"/>
    <w:rsid w:val="00113956"/>
    <w:rsid w:val="001157D6"/>
    <w:rsid w:val="0011685F"/>
    <w:rsid w:val="001206EA"/>
    <w:rsid w:val="001209EB"/>
    <w:rsid w:val="00121132"/>
    <w:rsid w:val="00122DF6"/>
    <w:rsid w:val="00123CD3"/>
    <w:rsid w:val="00124DD3"/>
    <w:rsid w:val="001309FB"/>
    <w:rsid w:val="00130D00"/>
    <w:rsid w:val="00131994"/>
    <w:rsid w:val="001336D3"/>
    <w:rsid w:val="001360B2"/>
    <w:rsid w:val="00136AAB"/>
    <w:rsid w:val="00140373"/>
    <w:rsid w:val="00142562"/>
    <w:rsid w:val="001426A3"/>
    <w:rsid w:val="00146EA1"/>
    <w:rsid w:val="00147FB9"/>
    <w:rsid w:val="00151CA1"/>
    <w:rsid w:val="00154204"/>
    <w:rsid w:val="00156375"/>
    <w:rsid w:val="00160E3A"/>
    <w:rsid w:val="001612FE"/>
    <w:rsid w:val="00163333"/>
    <w:rsid w:val="0016432C"/>
    <w:rsid w:val="00165469"/>
    <w:rsid w:val="00165745"/>
    <w:rsid w:val="0016671E"/>
    <w:rsid w:val="00171118"/>
    <w:rsid w:val="001724B9"/>
    <w:rsid w:val="00173009"/>
    <w:rsid w:val="0017313B"/>
    <w:rsid w:val="00180A7C"/>
    <w:rsid w:val="00186FAF"/>
    <w:rsid w:val="0019255D"/>
    <w:rsid w:val="00197BA0"/>
    <w:rsid w:val="001A11AA"/>
    <w:rsid w:val="001A2326"/>
    <w:rsid w:val="001A4E56"/>
    <w:rsid w:val="001A7C31"/>
    <w:rsid w:val="001B0A5E"/>
    <w:rsid w:val="001B6273"/>
    <w:rsid w:val="001B6C9E"/>
    <w:rsid w:val="001C0D10"/>
    <w:rsid w:val="001C185B"/>
    <w:rsid w:val="001C3700"/>
    <w:rsid w:val="001C5BAA"/>
    <w:rsid w:val="001D1289"/>
    <w:rsid w:val="001D1CC1"/>
    <w:rsid w:val="001E143C"/>
    <w:rsid w:val="001E57BB"/>
    <w:rsid w:val="001F0037"/>
    <w:rsid w:val="001F2BE6"/>
    <w:rsid w:val="001F369D"/>
    <w:rsid w:val="001F4626"/>
    <w:rsid w:val="00203365"/>
    <w:rsid w:val="00205215"/>
    <w:rsid w:val="00205C1A"/>
    <w:rsid w:val="002066AA"/>
    <w:rsid w:val="0020796C"/>
    <w:rsid w:val="00210781"/>
    <w:rsid w:val="00210AE3"/>
    <w:rsid w:val="0021171D"/>
    <w:rsid w:val="00211762"/>
    <w:rsid w:val="00211EC9"/>
    <w:rsid w:val="0021459A"/>
    <w:rsid w:val="002148AC"/>
    <w:rsid w:val="00214BBE"/>
    <w:rsid w:val="00216341"/>
    <w:rsid w:val="00217D28"/>
    <w:rsid w:val="002207AA"/>
    <w:rsid w:val="00220A34"/>
    <w:rsid w:val="002325B2"/>
    <w:rsid w:val="00240DC5"/>
    <w:rsid w:val="0024208E"/>
    <w:rsid w:val="002450EB"/>
    <w:rsid w:val="00246A05"/>
    <w:rsid w:val="00250855"/>
    <w:rsid w:val="002515CA"/>
    <w:rsid w:val="00254C43"/>
    <w:rsid w:val="00264DBF"/>
    <w:rsid w:val="00265977"/>
    <w:rsid w:val="00265AFB"/>
    <w:rsid w:val="002671E1"/>
    <w:rsid w:val="0026749D"/>
    <w:rsid w:val="00270735"/>
    <w:rsid w:val="0027301D"/>
    <w:rsid w:val="00273AAC"/>
    <w:rsid w:val="002766B1"/>
    <w:rsid w:val="00280DD4"/>
    <w:rsid w:val="00286324"/>
    <w:rsid w:val="002921CD"/>
    <w:rsid w:val="0029297D"/>
    <w:rsid w:val="00293B1B"/>
    <w:rsid w:val="0029547C"/>
    <w:rsid w:val="002A324D"/>
    <w:rsid w:val="002B146D"/>
    <w:rsid w:val="002D39FA"/>
    <w:rsid w:val="002D777A"/>
    <w:rsid w:val="002E13EA"/>
    <w:rsid w:val="002E1FF2"/>
    <w:rsid w:val="002E7FF3"/>
    <w:rsid w:val="002F0158"/>
    <w:rsid w:val="002F29DE"/>
    <w:rsid w:val="002F583B"/>
    <w:rsid w:val="002F5D6A"/>
    <w:rsid w:val="002F5D89"/>
    <w:rsid w:val="002F6B93"/>
    <w:rsid w:val="00301034"/>
    <w:rsid w:val="00303905"/>
    <w:rsid w:val="00304870"/>
    <w:rsid w:val="00304DC0"/>
    <w:rsid w:val="00306C6F"/>
    <w:rsid w:val="00310B35"/>
    <w:rsid w:val="003145E9"/>
    <w:rsid w:val="0032337C"/>
    <w:rsid w:val="00323FE7"/>
    <w:rsid w:val="003243B1"/>
    <w:rsid w:val="0033147A"/>
    <w:rsid w:val="00332641"/>
    <w:rsid w:val="00334E3B"/>
    <w:rsid w:val="0033606E"/>
    <w:rsid w:val="003371D0"/>
    <w:rsid w:val="0034671F"/>
    <w:rsid w:val="0035231F"/>
    <w:rsid w:val="00352600"/>
    <w:rsid w:val="0036550C"/>
    <w:rsid w:val="00365E5C"/>
    <w:rsid w:val="003800AA"/>
    <w:rsid w:val="00384860"/>
    <w:rsid w:val="00384ABE"/>
    <w:rsid w:val="00384C63"/>
    <w:rsid w:val="0038689D"/>
    <w:rsid w:val="00397B53"/>
    <w:rsid w:val="003A109A"/>
    <w:rsid w:val="003A181C"/>
    <w:rsid w:val="003A3D87"/>
    <w:rsid w:val="003A4C64"/>
    <w:rsid w:val="003A5191"/>
    <w:rsid w:val="003B14B3"/>
    <w:rsid w:val="003B2FB8"/>
    <w:rsid w:val="003B4F48"/>
    <w:rsid w:val="003B53E9"/>
    <w:rsid w:val="003C0CFB"/>
    <w:rsid w:val="003C12F6"/>
    <w:rsid w:val="003C3181"/>
    <w:rsid w:val="003D6092"/>
    <w:rsid w:val="003E0CCF"/>
    <w:rsid w:val="003F0EFD"/>
    <w:rsid w:val="00402986"/>
    <w:rsid w:val="00403382"/>
    <w:rsid w:val="0041279E"/>
    <w:rsid w:val="004151C8"/>
    <w:rsid w:val="004223C7"/>
    <w:rsid w:val="00432B38"/>
    <w:rsid w:val="00432BA3"/>
    <w:rsid w:val="004439B2"/>
    <w:rsid w:val="00450FBD"/>
    <w:rsid w:val="004527FB"/>
    <w:rsid w:val="00452C80"/>
    <w:rsid w:val="004543B6"/>
    <w:rsid w:val="00460265"/>
    <w:rsid w:val="004623BF"/>
    <w:rsid w:val="00462ACD"/>
    <w:rsid w:val="004632F3"/>
    <w:rsid w:val="00463304"/>
    <w:rsid w:val="00473544"/>
    <w:rsid w:val="0047489D"/>
    <w:rsid w:val="0048614E"/>
    <w:rsid w:val="00486E37"/>
    <w:rsid w:val="00490FB0"/>
    <w:rsid w:val="0049304B"/>
    <w:rsid w:val="00496CF2"/>
    <w:rsid w:val="004A155C"/>
    <w:rsid w:val="004A1BD3"/>
    <w:rsid w:val="004B078C"/>
    <w:rsid w:val="004B0D18"/>
    <w:rsid w:val="004B4B09"/>
    <w:rsid w:val="004B52CD"/>
    <w:rsid w:val="004C23A4"/>
    <w:rsid w:val="004C6E30"/>
    <w:rsid w:val="004C6ED7"/>
    <w:rsid w:val="004D21FD"/>
    <w:rsid w:val="004D523E"/>
    <w:rsid w:val="004D5D4A"/>
    <w:rsid w:val="004D6657"/>
    <w:rsid w:val="004D685B"/>
    <w:rsid w:val="004E242E"/>
    <w:rsid w:val="004F195C"/>
    <w:rsid w:val="004F22A1"/>
    <w:rsid w:val="004F6B85"/>
    <w:rsid w:val="00502672"/>
    <w:rsid w:val="0050277D"/>
    <w:rsid w:val="00503060"/>
    <w:rsid w:val="005037F7"/>
    <w:rsid w:val="00503F7E"/>
    <w:rsid w:val="00507FBC"/>
    <w:rsid w:val="005113D7"/>
    <w:rsid w:val="00511F00"/>
    <w:rsid w:val="00512221"/>
    <w:rsid w:val="00512479"/>
    <w:rsid w:val="00513A1E"/>
    <w:rsid w:val="005150D5"/>
    <w:rsid w:val="005176D4"/>
    <w:rsid w:val="005234BB"/>
    <w:rsid w:val="00525F7A"/>
    <w:rsid w:val="00532F3E"/>
    <w:rsid w:val="0053536F"/>
    <w:rsid w:val="00535CA9"/>
    <w:rsid w:val="0054203B"/>
    <w:rsid w:val="00544D23"/>
    <w:rsid w:val="00550536"/>
    <w:rsid w:val="00550CD7"/>
    <w:rsid w:val="005511CB"/>
    <w:rsid w:val="00551B08"/>
    <w:rsid w:val="00552137"/>
    <w:rsid w:val="00555896"/>
    <w:rsid w:val="00557F3C"/>
    <w:rsid w:val="00563283"/>
    <w:rsid w:val="005659A5"/>
    <w:rsid w:val="00577E08"/>
    <w:rsid w:val="005806D9"/>
    <w:rsid w:val="00584879"/>
    <w:rsid w:val="005860A9"/>
    <w:rsid w:val="00591D86"/>
    <w:rsid w:val="00595823"/>
    <w:rsid w:val="005A0940"/>
    <w:rsid w:val="005A1888"/>
    <w:rsid w:val="005A459C"/>
    <w:rsid w:val="005B14D7"/>
    <w:rsid w:val="005B2143"/>
    <w:rsid w:val="005B27B9"/>
    <w:rsid w:val="005B4252"/>
    <w:rsid w:val="005B6C01"/>
    <w:rsid w:val="005C2249"/>
    <w:rsid w:val="005C259D"/>
    <w:rsid w:val="005C2BB5"/>
    <w:rsid w:val="005C2FCB"/>
    <w:rsid w:val="005C613B"/>
    <w:rsid w:val="005C76A8"/>
    <w:rsid w:val="005D1CA2"/>
    <w:rsid w:val="005D1EAF"/>
    <w:rsid w:val="005D4671"/>
    <w:rsid w:val="005D5507"/>
    <w:rsid w:val="005D606F"/>
    <w:rsid w:val="005D660F"/>
    <w:rsid w:val="005E0142"/>
    <w:rsid w:val="005E25B6"/>
    <w:rsid w:val="005E5543"/>
    <w:rsid w:val="005E7371"/>
    <w:rsid w:val="005F454C"/>
    <w:rsid w:val="00603ADB"/>
    <w:rsid w:val="006040AF"/>
    <w:rsid w:val="00611989"/>
    <w:rsid w:val="00613900"/>
    <w:rsid w:val="0062324E"/>
    <w:rsid w:val="00625F20"/>
    <w:rsid w:val="00626686"/>
    <w:rsid w:val="00633A81"/>
    <w:rsid w:val="0063730C"/>
    <w:rsid w:val="0064364C"/>
    <w:rsid w:val="00644B47"/>
    <w:rsid w:val="0065005A"/>
    <w:rsid w:val="0065123C"/>
    <w:rsid w:val="00651E37"/>
    <w:rsid w:val="00655E61"/>
    <w:rsid w:val="006560DF"/>
    <w:rsid w:val="006564A4"/>
    <w:rsid w:val="0065672B"/>
    <w:rsid w:val="00656A69"/>
    <w:rsid w:val="0066081C"/>
    <w:rsid w:val="00667AD0"/>
    <w:rsid w:val="00671461"/>
    <w:rsid w:val="006747A6"/>
    <w:rsid w:val="0067699C"/>
    <w:rsid w:val="00680FAA"/>
    <w:rsid w:val="00681370"/>
    <w:rsid w:val="0068316D"/>
    <w:rsid w:val="00687285"/>
    <w:rsid w:val="006912D7"/>
    <w:rsid w:val="006A00C5"/>
    <w:rsid w:val="006A2F97"/>
    <w:rsid w:val="006A6870"/>
    <w:rsid w:val="006A7250"/>
    <w:rsid w:val="006B0B5D"/>
    <w:rsid w:val="006B3EF5"/>
    <w:rsid w:val="006B6BB5"/>
    <w:rsid w:val="006C6FA3"/>
    <w:rsid w:val="006D0B68"/>
    <w:rsid w:val="006D3362"/>
    <w:rsid w:val="006D74AD"/>
    <w:rsid w:val="006D7E0C"/>
    <w:rsid w:val="006E0A67"/>
    <w:rsid w:val="006E654E"/>
    <w:rsid w:val="006E7FEC"/>
    <w:rsid w:val="006F093F"/>
    <w:rsid w:val="006F242C"/>
    <w:rsid w:val="006F3C32"/>
    <w:rsid w:val="006F4924"/>
    <w:rsid w:val="006F6F68"/>
    <w:rsid w:val="00700669"/>
    <w:rsid w:val="0070388E"/>
    <w:rsid w:val="007045DA"/>
    <w:rsid w:val="007120E4"/>
    <w:rsid w:val="00713DFB"/>
    <w:rsid w:val="00720C5F"/>
    <w:rsid w:val="00724674"/>
    <w:rsid w:val="007260D7"/>
    <w:rsid w:val="00726826"/>
    <w:rsid w:val="00731309"/>
    <w:rsid w:val="00741C4F"/>
    <w:rsid w:val="007425D7"/>
    <w:rsid w:val="007472E0"/>
    <w:rsid w:val="00750E27"/>
    <w:rsid w:val="00751770"/>
    <w:rsid w:val="007524AB"/>
    <w:rsid w:val="00754F6E"/>
    <w:rsid w:val="007550FD"/>
    <w:rsid w:val="00756B18"/>
    <w:rsid w:val="007616A1"/>
    <w:rsid w:val="00765E26"/>
    <w:rsid w:val="00770DCF"/>
    <w:rsid w:val="007774DA"/>
    <w:rsid w:val="0078156B"/>
    <w:rsid w:val="007836A4"/>
    <w:rsid w:val="00785DF3"/>
    <w:rsid w:val="00787275"/>
    <w:rsid w:val="00791523"/>
    <w:rsid w:val="0079299C"/>
    <w:rsid w:val="00792B18"/>
    <w:rsid w:val="00794FF1"/>
    <w:rsid w:val="007951DA"/>
    <w:rsid w:val="007A24EA"/>
    <w:rsid w:val="007A4B82"/>
    <w:rsid w:val="007A65C5"/>
    <w:rsid w:val="007A6DF5"/>
    <w:rsid w:val="007B0C9A"/>
    <w:rsid w:val="007B45CE"/>
    <w:rsid w:val="007C1AAB"/>
    <w:rsid w:val="007D0FC3"/>
    <w:rsid w:val="007D3529"/>
    <w:rsid w:val="007D5B12"/>
    <w:rsid w:val="007D5B25"/>
    <w:rsid w:val="007D6779"/>
    <w:rsid w:val="007D696D"/>
    <w:rsid w:val="007D78F7"/>
    <w:rsid w:val="007E32A7"/>
    <w:rsid w:val="007F215D"/>
    <w:rsid w:val="007F52D8"/>
    <w:rsid w:val="00800449"/>
    <w:rsid w:val="00802F4A"/>
    <w:rsid w:val="008101D8"/>
    <w:rsid w:val="008108DF"/>
    <w:rsid w:val="008121A9"/>
    <w:rsid w:val="00814778"/>
    <w:rsid w:val="00821868"/>
    <w:rsid w:val="00823FC3"/>
    <w:rsid w:val="0082686D"/>
    <w:rsid w:val="00844BC0"/>
    <w:rsid w:val="008504A6"/>
    <w:rsid w:val="008533A2"/>
    <w:rsid w:val="00856EE7"/>
    <w:rsid w:val="008574AD"/>
    <w:rsid w:val="00861DB9"/>
    <w:rsid w:val="0086310A"/>
    <w:rsid w:val="0086645D"/>
    <w:rsid w:val="00872B6E"/>
    <w:rsid w:val="00873C24"/>
    <w:rsid w:val="0088326F"/>
    <w:rsid w:val="00884969"/>
    <w:rsid w:val="00887587"/>
    <w:rsid w:val="0089086C"/>
    <w:rsid w:val="008960A2"/>
    <w:rsid w:val="008A2074"/>
    <w:rsid w:val="008A6863"/>
    <w:rsid w:val="008B2CF6"/>
    <w:rsid w:val="008B2E3F"/>
    <w:rsid w:val="008B729C"/>
    <w:rsid w:val="008C1A33"/>
    <w:rsid w:val="008C23FB"/>
    <w:rsid w:val="008C4F3F"/>
    <w:rsid w:val="008C72EF"/>
    <w:rsid w:val="008D25CE"/>
    <w:rsid w:val="008D790B"/>
    <w:rsid w:val="008E45FC"/>
    <w:rsid w:val="008E5012"/>
    <w:rsid w:val="008E53A6"/>
    <w:rsid w:val="00900118"/>
    <w:rsid w:val="00901E37"/>
    <w:rsid w:val="00903062"/>
    <w:rsid w:val="009053C0"/>
    <w:rsid w:val="0091203D"/>
    <w:rsid w:val="009132F3"/>
    <w:rsid w:val="00915404"/>
    <w:rsid w:val="00915C7C"/>
    <w:rsid w:val="00916F4F"/>
    <w:rsid w:val="0092017D"/>
    <w:rsid w:val="00921BBF"/>
    <w:rsid w:val="0092736D"/>
    <w:rsid w:val="0092786A"/>
    <w:rsid w:val="00933427"/>
    <w:rsid w:val="00956F20"/>
    <w:rsid w:val="00960F49"/>
    <w:rsid w:val="009641FF"/>
    <w:rsid w:val="0096568D"/>
    <w:rsid w:val="00965755"/>
    <w:rsid w:val="00965FAC"/>
    <w:rsid w:val="0096691B"/>
    <w:rsid w:val="00976F2A"/>
    <w:rsid w:val="0097723A"/>
    <w:rsid w:val="009779C9"/>
    <w:rsid w:val="009813A7"/>
    <w:rsid w:val="009831F8"/>
    <w:rsid w:val="0098557D"/>
    <w:rsid w:val="009857FD"/>
    <w:rsid w:val="00992EE2"/>
    <w:rsid w:val="00993B03"/>
    <w:rsid w:val="009A0137"/>
    <w:rsid w:val="009A0B0F"/>
    <w:rsid w:val="009A38B6"/>
    <w:rsid w:val="009A7B6E"/>
    <w:rsid w:val="009B209D"/>
    <w:rsid w:val="009B36BB"/>
    <w:rsid w:val="009B4FAB"/>
    <w:rsid w:val="009C4935"/>
    <w:rsid w:val="009C4A4D"/>
    <w:rsid w:val="009D0A3E"/>
    <w:rsid w:val="009D0E57"/>
    <w:rsid w:val="009E3251"/>
    <w:rsid w:val="009E33D6"/>
    <w:rsid w:val="009E54CA"/>
    <w:rsid w:val="009E619D"/>
    <w:rsid w:val="009E7E74"/>
    <w:rsid w:val="009F10CC"/>
    <w:rsid w:val="009F2C5B"/>
    <w:rsid w:val="009F4A23"/>
    <w:rsid w:val="009F718F"/>
    <w:rsid w:val="00A0153A"/>
    <w:rsid w:val="00A018F6"/>
    <w:rsid w:val="00A050F3"/>
    <w:rsid w:val="00A11E37"/>
    <w:rsid w:val="00A15A6A"/>
    <w:rsid w:val="00A15EA8"/>
    <w:rsid w:val="00A161E8"/>
    <w:rsid w:val="00A16DB2"/>
    <w:rsid w:val="00A21695"/>
    <w:rsid w:val="00A234AF"/>
    <w:rsid w:val="00A35A20"/>
    <w:rsid w:val="00A472E5"/>
    <w:rsid w:val="00A51932"/>
    <w:rsid w:val="00A52C27"/>
    <w:rsid w:val="00A5450B"/>
    <w:rsid w:val="00A56C52"/>
    <w:rsid w:val="00A57BED"/>
    <w:rsid w:val="00A66665"/>
    <w:rsid w:val="00A74C60"/>
    <w:rsid w:val="00A9045D"/>
    <w:rsid w:val="00A90D1F"/>
    <w:rsid w:val="00A92417"/>
    <w:rsid w:val="00A9492F"/>
    <w:rsid w:val="00A95BA5"/>
    <w:rsid w:val="00A9706F"/>
    <w:rsid w:val="00AA0E68"/>
    <w:rsid w:val="00AA33CA"/>
    <w:rsid w:val="00AA6FA3"/>
    <w:rsid w:val="00AB5526"/>
    <w:rsid w:val="00AB5C6F"/>
    <w:rsid w:val="00AC4381"/>
    <w:rsid w:val="00AD1FC0"/>
    <w:rsid w:val="00AD44BF"/>
    <w:rsid w:val="00AE5A7B"/>
    <w:rsid w:val="00AF3207"/>
    <w:rsid w:val="00AF3CCE"/>
    <w:rsid w:val="00AF7014"/>
    <w:rsid w:val="00B01249"/>
    <w:rsid w:val="00B06C38"/>
    <w:rsid w:val="00B0714D"/>
    <w:rsid w:val="00B078F8"/>
    <w:rsid w:val="00B10B42"/>
    <w:rsid w:val="00B16DA1"/>
    <w:rsid w:val="00B20918"/>
    <w:rsid w:val="00B2710C"/>
    <w:rsid w:val="00B30366"/>
    <w:rsid w:val="00B341C8"/>
    <w:rsid w:val="00B34D2B"/>
    <w:rsid w:val="00B41525"/>
    <w:rsid w:val="00B4200E"/>
    <w:rsid w:val="00B42045"/>
    <w:rsid w:val="00B42FF7"/>
    <w:rsid w:val="00B448BA"/>
    <w:rsid w:val="00B46F82"/>
    <w:rsid w:val="00B50268"/>
    <w:rsid w:val="00B57D25"/>
    <w:rsid w:val="00B57DC6"/>
    <w:rsid w:val="00B60018"/>
    <w:rsid w:val="00B6054D"/>
    <w:rsid w:val="00B62526"/>
    <w:rsid w:val="00B65258"/>
    <w:rsid w:val="00B65869"/>
    <w:rsid w:val="00B730B6"/>
    <w:rsid w:val="00B75438"/>
    <w:rsid w:val="00B807D0"/>
    <w:rsid w:val="00B84CAA"/>
    <w:rsid w:val="00B87379"/>
    <w:rsid w:val="00B90647"/>
    <w:rsid w:val="00B92926"/>
    <w:rsid w:val="00B97092"/>
    <w:rsid w:val="00B97BD9"/>
    <w:rsid w:val="00BA008F"/>
    <w:rsid w:val="00BA3F2E"/>
    <w:rsid w:val="00BC4AEE"/>
    <w:rsid w:val="00BD3E06"/>
    <w:rsid w:val="00BD5026"/>
    <w:rsid w:val="00BD63D0"/>
    <w:rsid w:val="00BE4120"/>
    <w:rsid w:val="00BE6D72"/>
    <w:rsid w:val="00BF74AB"/>
    <w:rsid w:val="00C107AB"/>
    <w:rsid w:val="00C12A4A"/>
    <w:rsid w:val="00C12D16"/>
    <w:rsid w:val="00C135EC"/>
    <w:rsid w:val="00C13737"/>
    <w:rsid w:val="00C15364"/>
    <w:rsid w:val="00C230A4"/>
    <w:rsid w:val="00C2439C"/>
    <w:rsid w:val="00C30557"/>
    <w:rsid w:val="00C311D1"/>
    <w:rsid w:val="00C3485F"/>
    <w:rsid w:val="00C34CED"/>
    <w:rsid w:val="00C35010"/>
    <w:rsid w:val="00C36A0C"/>
    <w:rsid w:val="00C36D99"/>
    <w:rsid w:val="00C442E0"/>
    <w:rsid w:val="00C61C85"/>
    <w:rsid w:val="00C62BC0"/>
    <w:rsid w:val="00C6519C"/>
    <w:rsid w:val="00C70B48"/>
    <w:rsid w:val="00C71C08"/>
    <w:rsid w:val="00C72CD2"/>
    <w:rsid w:val="00C77721"/>
    <w:rsid w:val="00C85516"/>
    <w:rsid w:val="00C9293D"/>
    <w:rsid w:val="00C94C97"/>
    <w:rsid w:val="00CA5018"/>
    <w:rsid w:val="00CA750D"/>
    <w:rsid w:val="00CB1761"/>
    <w:rsid w:val="00CB4FDD"/>
    <w:rsid w:val="00CB7FC2"/>
    <w:rsid w:val="00CC7207"/>
    <w:rsid w:val="00CD056C"/>
    <w:rsid w:val="00CD5CA3"/>
    <w:rsid w:val="00CD7154"/>
    <w:rsid w:val="00CE0EA8"/>
    <w:rsid w:val="00CE2692"/>
    <w:rsid w:val="00CE6BE9"/>
    <w:rsid w:val="00CF30A4"/>
    <w:rsid w:val="00CF5BD9"/>
    <w:rsid w:val="00D02A36"/>
    <w:rsid w:val="00D03934"/>
    <w:rsid w:val="00D04A08"/>
    <w:rsid w:val="00D05965"/>
    <w:rsid w:val="00D12B42"/>
    <w:rsid w:val="00D2032E"/>
    <w:rsid w:val="00D25D99"/>
    <w:rsid w:val="00D35601"/>
    <w:rsid w:val="00D37EE0"/>
    <w:rsid w:val="00D40EAD"/>
    <w:rsid w:val="00D41D80"/>
    <w:rsid w:val="00D421C1"/>
    <w:rsid w:val="00D43D7C"/>
    <w:rsid w:val="00D45DEC"/>
    <w:rsid w:val="00D4771C"/>
    <w:rsid w:val="00D50BCF"/>
    <w:rsid w:val="00D54E56"/>
    <w:rsid w:val="00D55A44"/>
    <w:rsid w:val="00D576B5"/>
    <w:rsid w:val="00D60ABF"/>
    <w:rsid w:val="00D631D4"/>
    <w:rsid w:val="00D637C6"/>
    <w:rsid w:val="00D64847"/>
    <w:rsid w:val="00D64B3E"/>
    <w:rsid w:val="00D65177"/>
    <w:rsid w:val="00D715C2"/>
    <w:rsid w:val="00D715C4"/>
    <w:rsid w:val="00D7615E"/>
    <w:rsid w:val="00D801DA"/>
    <w:rsid w:val="00D8207E"/>
    <w:rsid w:val="00D8333C"/>
    <w:rsid w:val="00D85F10"/>
    <w:rsid w:val="00D90014"/>
    <w:rsid w:val="00D963AC"/>
    <w:rsid w:val="00DA5DEF"/>
    <w:rsid w:val="00DA7901"/>
    <w:rsid w:val="00DB1901"/>
    <w:rsid w:val="00DB2836"/>
    <w:rsid w:val="00DB285C"/>
    <w:rsid w:val="00DB3351"/>
    <w:rsid w:val="00DB3866"/>
    <w:rsid w:val="00DB53BD"/>
    <w:rsid w:val="00DC04EA"/>
    <w:rsid w:val="00DC39DD"/>
    <w:rsid w:val="00DE5920"/>
    <w:rsid w:val="00DE676B"/>
    <w:rsid w:val="00DF199E"/>
    <w:rsid w:val="00DF279B"/>
    <w:rsid w:val="00DF2D7B"/>
    <w:rsid w:val="00E016E2"/>
    <w:rsid w:val="00E01EA7"/>
    <w:rsid w:val="00E02A2E"/>
    <w:rsid w:val="00E02ADB"/>
    <w:rsid w:val="00E04796"/>
    <w:rsid w:val="00E04D2D"/>
    <w:rsid w:val="00E06B75"/>
    <w:rsid w:val="00E074A6"/>
    <w:rsid w:val="00E161F3"/>
    <w:rsid w:val="00E22916"/>
    <w:rsid w:val="00E238A7"/>
    <w:rsid w:val="00E24222"/>
    <w:rsid w:val="00E279F8"/>
    <w:rsid w:val="00E33071"/>
    <w:rsid w:val="00E337B7"/>
    <w:rsid w:val="00E4132A"/>
    <w:rsid w:val="00E52BD1"/>
    <w:rsid w:val="00E5309F"/>
    <w:rsid w:val="00E64338"/>
    <w:rsid w:val="00E64970"/>
    <w:rsid w:val="00E65C66"/>
    <w:rsid w:val="00E66687"/>
    <w:rsid w:val="00E72E29"/>
    <w:rsid w:val="00E76C00"/>
    <w:rsid w:val="00E820AA"/>
    <w:rsid w:val="00E8388E"/>
    <w:rsid w:val="00E84CDC"/>
    <w:rsid w:val="00E871E8"/>
    <w:rsid w:val="00E879F6"/>
    <w:rsid w:val="00E92C54"/>
    <w:rsid w:val="00E95307"/>
    <w:rsid w:val="00E95A37"/>
    <w:rsid w:val="00E961B8"/>
    <w:rsid w:val="00E96C26"/>
    <w:rsid w:val="00EA7194"/>
    <w:rsid w:val="00ED25DE"/>
    <w:rsid w:val="00ED5274"/>
    <w:rsid w:val="00ED55F0"/>
    <w:rsid w:val="00EE16F5"/>
    <w:rsid w:val="00EF25EF"/>
    <w:rsid w:val="00EF70C2"/>
    <w:rsid w:val="00F00637"/>
    <w:rsid w:val="00F0576B"/>
    <w:rsid w:val="00F075A1"/>
    <w:rsid w:val="00F138CD"/>
    <w:rsid w:val="00F13D79"/>
    <w:rsid w:val="00F21462"/>
    <w:rsid w:val="00F21BEA"/>
    <w:rsid w:val="00F25C39"/>
    <w:rsid w:val="00F26D51"/>
    <w:rsid w:val="00F31FF0"/>
    <w:rsid w:val="00F32357"/>
    <w:rsid w:val="00F37A16"/>
    <w:rsid w:val="00F37F21"/>
    <w:rsid w:val="00F433EA"/>
    <w:rsid w:val="00F47EB9"/>
    <w:rsid w:val="00F60A43"/>
    <w:rsid w:val="00F61DE9"/>
    <w:rsid w:val="00F6260F"/>
    <w:rsid w:val="00F63717"/>
    <w:rsid w:val="00F77507"/>
    <w:rsid w:val="00F77B59"/>
    <w:rsid w:val="00F803D7"/>
    <w:rsid w:val="00F84A67"/>
    <w:rsid w:val="00F864BF"/>
    <w:rsid w:val="00F91F90"/>
    <w:rsid w:val="00F93327"/>
    <w:rsid w:val="00F93A8F"/>
    <w:rsid w:val="00F95680"/>
    <w:rsid w:val="00FA1A6C"/>
    <w:rsid w:val="00FA4CD7"/>
    <w:rsid w:val="00FA5EBC"/>
    <w:rsid w:val="00FB35A0"/>
    <w:rsid w:val="00FB54B8"/>
    <w:rsid w:val="00FC2542"/>
    <w:rsid w:val="00FC48D4"/>
    <w:rsid w:val="00FD45F4"/>
    <w:rsid w:val="00FD73D0"/>
    <w:rsid w:val="00FE06C4"/>
    <w:rsid w:val="00FE6A5D"/>
    <w:rsid w:val="00FF4AE0"/>
    <w:rsid w:val="00FF7F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BDB188"/>
  <w15:docId w15:val="{429058CD-A3DA-462B-B8E1-16DE6DADD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6"/>
        <w:szCs w:val="26"/>
        <w:lang w:val="en-US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4847"/>
    <w:pPr>
      <w:spacing w:line="240" w:lineRule="auto"/>
    </w:pPr>
    <w:rPr>
      <w:rFonts w:ascii=".VnTime" w:eastAsia="Times New Roman" w:hAnsi=".VnTime"/>
      <w:szCs w:val="20"/>
      <w:lang w:val="en-GB"/>
    </w:rPr>
  </w:style>
  <w:style w:type="paragraph" w:styleId="Heading1">
    <w:name w:val="heading 1"/>
    <w:basedOn w:val="Normal"/>
    <w:next w:val="Normal"/>
    <w:link w:val="Heading1Char"/>
    <w:qFormat/>
    <w:rsid w:val="00503060"/>
    <w:pPr>
      <w:keepNext/>
      <w:outlineLvl w:val="0"/>
    </w:pPr>
    <w:rPr>
      <w:rFonts w:ascii=".VnTimeH" w:hAnsi=".VnTimeH"/>
      <w:b/>
      <w:sz w:val="2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23FE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03060"/>
    <w:rPr>
      <w:rFonts w:ascii=".VnTimeH" w:eastAsia="Times New Roman" w:hAnsi=".VnTimeH"/>
      <w:b/>
      <w:sz w:val="20"/>
      <w:szCs w:val="20"/>
      <w:lang w:val="en-GB"/>
    </w:rPr>
  </w:style>
  <w:style w:type="paragraph" w:styleId="BodyText3">
    <w:name w:val="Body Text 3"/>
    <w:basedOn w:val="Normal"/>
    <w:link w:val="BodyText3Char"/>
    <w:rsid w:val="00D631D4"/>
    <w:rPr>
      <w:rFonts w:ascii=".VnTimeH" w:hAnsi=".VnTimeH"/>
      <w:b/>
      <w:sz w:val="24"/>
    </w:rPr>
  </w:style>
  <w:style w:type="character" w:customStyle="1" w:styleId="BodyText3Char">
    <w:name w:val="Body Text 3 Char"/>
    <w:basedOn w:val="DefaultParagraphFont"/>
    <w:link w:val="BodyText3"/>
    <w:rsid w:val="00D631D4"/>
    <w:rPr>
      <w:rFonts w:ascii=".VnTimeH" w:eastAsia="Times New Roman" w:hAnsi=".VnTimeH"/>
      <w:b/>
      <w:sz w:val="24"/>
      <w:szCs w:val="20"/>
      <w:lang w:val="en-GB"/>
    </w:rPr>
  </w:style>
  <w:style w:type="paragraph" w:styleId="Header">
    <w:name w:val="header"/>
    <w:basedOn w:val="Normal"/>
    <w:link w:val="HeaderChar"/>
    <w:unhideWhenUsed/>
    <w:rsid w:val="008504A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504A6"/>
    <w:rPr>
      <w:rFonts w:ascii=".VnTime" w:eastAsia="Times New Roman" w:hAnsi=".VnTime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8504A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504A6"/>
    <w:rPr>
      <w:rFonts w:ascii=".VnTime" w:eastAsia="Times New Roman" w:hAnsi=".VnTime"/>
      <w:szCs w:val="20"/>
      <w:lang w:val="en-GB"/>
    </w:rPr>
  </w:style>
  <w:style w:type="table" w:styleId="TableGrid">
    <w:name w:val="Table Grid"/>
    <w:basedOn w:val="TableNormal"/>
    <w:uiPriority w:val="59"/>
    <w:rsid w:val="00E52BD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2017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017D"/>
    <w:rPr>
      <w:rFonts w:ascii="Segoe UI" w:eastAsia="Times New Roman" w:hAnsi="Segoe UI" w:cs="Segoe UI"/>
      <w:sz w:val="18"/>
      <w:szCs w:val="18"/>
      <w:lang w:val="en-GB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4671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4671F"/>
    <w:rPr>
      <w:rFonts w:ascii=".VnTime" w:eastAsia="Times New Roman" w:hAnsi=".VnTime"/>
      <w:szCs w:val="20"/>
      <w:lang w:val="en-GB"/>
    </w:rPr>
  </w:style>
  <w:style w:type="paragraph" w:styleId="BodyText2">
    <w:name w:val="Body Text 2"/>
    <w:basedOn w:val="Normal"/>
    <w:link w:val="BodyText2Char"/>
    <w:rsid w:val="0034671F"/>
    <w:pPr>
      <w:spacing w:after="120" w:line="480" w:lineRule="auto"/>
    </w:pPr>
    <w:rPr>
      <w:sz w:val="28"/>
      <w:szCs w:val="28"/>
      <w:lang w:val="en-US"/>
    </w:rPr>
  </w:style>
  <w:style w:type="character" w:customStyle="1" w:styleId="BodyText2Char">
    <w:name w:val="Body Text 2 Char"/>
    <w:basedOn w:val="DefaultParagraphFont"/>
    <w:link w:val="BodyText2"/>
    <w:rsid w:val="0034671F"/>
    <w:rPr>
      <w:rFonts w:ascii=".VnTime" w:eastAsia="Times New Roman" w:hAnsi=".VnTime"/>
      <w:sz w:val="28"/>
      <w:szCs w:val="28"/>
    </w:rPr>
  </w:style>
  <w:style w:type="paragraph" w:styleId="ListParagraph">
    <w:name w:val="List Paragraph"/>
    <w:basedOn w:val="Normal"/>
    <w:uiPriority w:val="34"/>
    <w:qFormat/>
    <w:rsid w:val="002148AC"/>
    <w:pPr>
      <w:ind w:left="720"/>
      <w:contextualSpacing/>
    </w:pPr>
  </w:style>
  <w:style w:type="paragraph" w:customStyle="1" w:styleId="noidungcacdieu">
    <w:name w:val="noi dung cac dieu"/>
    <w:autoRedefine/>
    <w:qFormat/>
    <w:rsid w:val="005150D5"/>
    <w:pPr>
      <w:tabs>
        <w:tab w:val="left" w:pos="1701"/>
      </w:tabs>
      <w:spacing w:before="40" w:after="40" w:line="288" w:lineRule="auto"/>
      <w:ind w:firstLine="1134"/>
      <w:jc w:val="both"/>
    </w:pPr>
    <w:rPr>
      <w:rFonts w:eastAsia="Arial"/>
      <w:bCs/>
      <w:szCs w:val="20"/>
      <w:lang w:val="vi-VN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9A0137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9A0137"/>
    <w:rPr>
      <w:rFonts w:ascii=".VnTime" w:eastAsia="Times New Roman" w:hAnsi=".VnTime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1206EA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CD056C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5113D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113D7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113D7"/>
    <w:rPr>
      <w:rFonts w:ascii=".VnTime" w:eastAsia="Times New Roman" w:hAnsi=".VnTime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13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13D7"/>
    <w:rPr>
      <w:rFonts w:ascii=".VnTime" w:eastAsia="Times New Roman" w:hAnsi=".VnTime"/>
      <w:b/>
      <w:bCs/>
      <w:sz w:val="20"/>
      <w:szCs w:val="20"/>
      <w:lang w:val="en-GB"/>
    </w:rPr>
  </w:style>
  <w:style w:type="character" w:customStyle="1" w:styleId="Vnbnnidung">
    <w:name w:val="Văn bản nội dung_"/>
    <w:link w:val="Vnbnnidung0"/>
    <w:uiPriority w:val="99"/>
    <w:rsid w:val="00462ACD"/>
  </w:style>
  <w:style w:type="paragraph" w:customStyle="1" w:styleId="Vnbnnidung0">
    <w:name w:val="Văn bản nội dung"/>
    <w:basedOn w:val="Normal"/>
    <w:link w:val="Vnbnnidung"/>
    <w:uiPriority w:val="99"/>
    <w:rsid w:val="00462ACD"/>
    <w:pPr>
      <w:widowControl w:val="0"/>
      <w:spacing w:after="100" w:line="322" w:lineRule="auto"/>
      <w:ind w:firstLine="400"/>
    </w:pPr>
    <w:rPr>
      <w:rFonts w:ascii="Times New Roman" w:eastAsiaTheme="minorHAnsi" w:hAnsi="Times New Roman"/>
      <w:szCs w:val="26"/>
      <w:lang w:val="en-US"/>
    </w:rPr>
  </w:style>
  <w:style w:type="character" w:customStyle="1" w:styleId="fontstyle01">
    <w:name w:val="fontstyle01"/>
    <w:rsid w:val="007836A4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DB53BD"/>
    <w:pPr>
      <w:spacing w:line="240" w:lineRule="auto"/>
    </w:pPr>
    <w:rPr>
      <w:rFonts w:ascii=".VnTime" w:eastAsia="Times New Roman" w:hAnsi=".VnTime"/>
      <w:szCs w:val="20"/>
      <w:lang w:val="en-GB"/>
    </w:rPr>
  </w:style>
  <w:style w:type="paragraph" w:styleId="NoSpacing">
    <w:name w:val="No Spacing"/>
    <w:link w:val="NoSpacingChar"/>
    <w:uiPriority w:val="1"/>
    <w:qFormat/>
    <w:rsid w:val="009E7E74"/>
    <w:pPr>
      <w:spacing w:line="240" w:lineRule="auto"/>
    </w:pPr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9E7E74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23FE7"/>
    <w:rPr>
      <w:rFonts w:asciiTheme="majorHAnsi" w:eastAsiaTheme="majorEastAsia" w:hAnsiTheme="majorHAnsi" w:cstheme="majorBidi"/>
      <w:color w:val="365F91" w:themeColor="accent1" w:themeShade="BF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F37A16"/>
    <w:rPr>
      <w:color w:val="800080" w:themeColor="followedHyperlink"/>
      <w:u w:val="single"/>
    </w:rPr>
  </w:style>
  <w:style w:type="character" w:customStyle="1" w:styleId="Khc">
    <w:name w:val="Khác_"/>
    <w:link w:val="Khc0"/>
    <w:uiPriority w:val="99"/>
    <w:rsid w:val="006564A4"/>
  </w:style>
  <w:style w:type="paragraph" w:customStyle="1" w:styleId="Khc0">
    <w:name w:val="Khác"/>
    <w:basedOn w:val="Normal"/>
    <w:link w:val="Khc"/>
    <w:uiPriority w:val="99"/>
    <w:rsid w:val="006564A4"/>
    <w:pPr>
      <w:widowControl w:val="0"/>
      <w:spacing w:after="40" w:line="334" w:lineRule="auto"/>
      <w:ind w:firstLine="400"/>
    </w:pPr>
    <w:rPr>
      <w:rFonts w:ascii="Times New Roman" w:eastAsiaTheme="minorHAnsi" w:hAnsi="Times New Roman"/>
      <w:szCs w:val="26"/>
      <w:lang w:val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50C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098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2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827396-4C34-4A73-BEE9-F44436EB22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58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3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-K</dc:creator>
  <cp:lastModifiedBy>Kiên Nguyễn Trung</cp:lastModifiedBy>
  <cp:revision>10</cp:revision>
  <cp:lastPrinted>2022-08-25T09:16:00Z</cp:lastPrinted>
  <dcterms:created xsi:type="dcterms:W3CDTF">2022-08-25T09:15:00Z</dcterms:created>
  <dcterms:modified xsi:type="dcterms:W3CDTF">2023-04-12T09:41:00Z</dcterms:modified>
</cp:coreProperties>
</file>